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Xd33c8d619e4e144c95b946c5115786e6ee81d7f"/>
    <w:p>
      <w:pPr>
        <w:pStyle w:val="Heading2"/>
      </w:pPr>
      <w:r>
        <w:t xml:space="preserve">For Veterinarian Internship Position in Iraq Baghdad</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Director of Veterinary Services</w:t>
      </w:r>
    </w:p>
    <w:p>
      <w:pPr>
        <w:pStyle w:val="BodyText"/>
      </w:pPr>
      <w:r>
        <w:t xml:space="preserve">Ministry of Agriculture</w:t>
      </w:r>
    </w:p>
    <w:p>
      <w:pPr>
        <w:pStyle w:val="BodyText"/>
      </w:pPr>
      <w:r>
        <w:t xml:space="preserve">Baghdad, Iraq</w:t>
      </w:r>
    </w:p>
    <w:bookmarkStart w:id="22" w:name="X396cea77ca4c4c890fb3093471057530105eac0"/>
    <w:p>
      <w:pPr>
        <w:pStyle w:val="Heading3"/>
      </w:pPr>
      <w:r>
        <w:t xml:space="preserve">Subject: Application for Veterinarian Internship in Iraq Baghdad</w:t>
      </w:r>
    </w:p>
    <w:p>
      <w:pPr>
        <w:pStyle w:val="FirstParagraph"/>
      </w:pPr>
      <w:r>
        <w:t xml:space="preserve">Dear Director,</w:t>
      </w:r>
    </w:p>
    <w:p>
      <w:pPr>
        <w:pStyle w:val="BodyText"/>
      </w:pPr>
      <w:r>
        <w:t xml:space="preserve">It is with profound enthusiasm and deep respect for the critical work of veterinary medicine in conflict-affected regions that I submit this Internship Application Letter for the Veterinarian Internship position within your esteemed Ministry of Agriculture in Baghdad, Iraq. As a newly graduated Doctor of Veterinary Medicine from [Your University], I have dedicated my academic journey to preparing for service in challenging environments where animal health directly impacts human well-being and food security. The opportunity to contribute as a Veterinarian intern in Iraq Baghdad represents not merely a career step, but a commitment to addressing urgent humanitarian needs across one of the world's most underserved veterinary landscapes.</w:t>
      </w:r>
    </w:p>
    <w:p>
      <w:pPr>
        <w:pStyle w:val="BodyText"/>
      </w:pPr>
      <w:r>
        <w:t xml:space="preserve">My academic foundation includes rigorous training in comparative pathology, epidemiology, and livestock management at [Your University], with specialized coursework in zoonotic disease control—particularly relevant to Iraq Baghdad’s context where diseases like rabies and brucellosis remain significant public health concerns. During my final year clinical rotations at the [University] Veterinary Hospital, I managed 350+ cases involving small animals and livestock, developing expertise in diagnostic procedures from basic bloodwork to ultrasound interpretation. Crucially, I completed a 6-month field internship with [Organization Name] in rural Jordan—a region sharing similar post-conflict challenges—where I assisted in mobile vaccination campaigns reaching over 20,000 animals and collaborated with local health workers on integrated disease surveillance. This experience taught me to navigate resource constraints while maintaining ethical standards: a skill essential for effective veterinary work across Iraq Baghdad’s fragmented healthcare infrastructure.</w:t>
      </w:r>
    </w:p>
    <w:p>
      <w:pPr>
        <w:pStyle w:val="BodyText"/>
      </w:pPr>
      <w:r>
        <w:t xml:space="preserve">What compels me most toward this specific opportunity in Iraq Baghdad is the profound intersection of veterinary medicine and humanitarian crisis. In Baghdad, where livestock constitutes a primary livelihood source for 45% of rural families (per FAO 2023), deteriorating veterinary services directly threaten food security, economic stability, and community health. I have studied the Ministry’s recent initiatives—such as the National Rabies Control Program—and understand that skilled intern support is urgently needed to expand vaccination coverage in densely populated districts like Sadr City and Al-Karkh. My commitment aligns with your mission: as a Veterinarian, I recognize that protecting animal health is inseparable from safeguarding human communities, especially where access to healthcare remains limited. I am prepared to work alongside your teams in mobile clinics or veterinary stations, providing diagnostics for livestock diseases like foot-and-mouth while educating farmers on biosecurity practices.</w:t>
      </w:r>
    </w:p>
    <w:p>
      <w:pPr>
        <w:pStyle w:val="BodyText"/>
      </w:pPr>
      <w:r>
        <w:t xml:space="preserve">Beyond clinical skills, my adaptability and cultural sensitivity make me uniquely suited for Iraq Baghdad’s complex environment. I have completed intensive cross-cultural training through [Institution Name], focusing on Middle Eastern communities’ livestock practices and trust-building methodologies. During my Jordan fieldwork, I learned that effective veterinary care requires listening first: understanding a farmer’s traditional knowledge before introducing modern interventions. In Baghdad, where tribal networks often dictate community health access, this approach is indispensable. I also speak conversational Arabic (B2 level) and am actively studying Iraqi dialect to foster deeper connections with local veterinarians and animal owners—ensuring my role as an intern transcends technical support to become genuine partnership.</w:t>
      </w:r>
    </w:p>
    <w:p>
      <w:pPr>
        <w:pStyle w:val="BodyText"/>
      </w:pPr>
      <w:r>
        <w:t xml:space="preserve">I understand that veterinary work in Iraq Baghdad demands resilience. The region faces infrastructure challenges, including inconsistent vaccine supplies and limited diagnostic equipment. However, these constraints have fueled my passion for innovative solutions: I designed a low-cost mobile app prototype for disease reporting during university projects, which could support your field teams by streamlining case tracking in remote areas. My internship would not only advance my professional development but also directly serve the Ministry’s goals through efficient data collection and community outreach. I am eager to apply my training in parasitology (including deworming protocols for sheep and goats) and animal welfare standards—skills critical for Baghdad’s urban livestock markets where animal health conditions often deteriorate rapidly.</w:t>
      </w:r>
    </w:p>
    <w:p>
      <w:pPr>
        <w:pStyle w:val="BodyText"/>
      </w:pPr>
      <w:r>
        <w:t xml:space="preserve">This Internship Application Letter embodies more than professional interest; it represents a personal pledge to serve. My family has historical ties to Iraq, with roots in Mosul, fueling my resolve to contribute meaningfully during this pivotal period. I have researched Baghdad’s veterinary landscape extensively and recognize that interns like myself can fill critical gaps: assisting in livestock censuses, supporting rabies elimination efforts, and documenting disease patterns that inform national policy. I am prepared to work long hours under demanding conditions, from rural villages to Baghdad’s bustling markets, always prioritizing ethical care for animals as the foundation of human health.</w:t>
      </w:r>
    </w:p>
    <w:p>
      <w:pPr>
        <w:pStyle w:val="BodyText"/>
      </w:pPr>
      <w:r>
        <w:t xml:space="preserve">The Ministry’s work in Iraq Baghdad is not merely about treating sick animals—it is about restoring dignity through sustainable livelihoods. As a future Veterinarian, I am ready to immerse myself in this mission. I request the opportunity to discuss how my skills in disease surveillance, community engagement, and clinical diagnostics can support your team’s objectives during this internship period. Thank you for considering my application; I welcome the chance to contribute meaningfully to veterinary services that protect both animals and people across Iraq Baghdad.</w:t>
      </w:r>
    </w:p>
    <w:p>
      <w:pPr>
        <w:pStyle w:val="BodyText"/>
      </w:pPr>
      <w:r>
        <w:t xml:space="preserve">Sincerely,</w:t>
      </w:r>
    </w:p>
    <w:p>
      <w:pPr>
        <w:pStyle w:val="BodyText"/>
      </w:pPr>
      <w:r>
        <w:t xml:space="preserve">[Your Full Name]</w:t>
      </w:r>
    </w:p>
    <w:p>
      <w:pPr>
        <w:pStyle w:val="BodyText"/>
      </w:pPr>
      <w:r>
        <w:t xml:space="preserve">Doctor of Veterinary Medicine</w:t>
      </w:r>
    </w:p>
    <w:p>
      <w:pPr>
        <w:pStyle w:val="BodyText"/>
      </w:pPr>
      <w:r>
        <w:t xml:space="preserve">This Internship Application Letter reflects my commitment to advancing veterinary care in Iraq Baghdad through practical experience, cultural humility, and scientific rigor as a Veterinarian-in-train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Internship Application Letter - Iraq Baghdad</dc:title>
  <dc:creator/>
  <dc:language>en</dc:language>
  <cp:keywords/>
  <dcterms:created xsi:type="dcterms:W3CDTF">2026-07-21T05:53:52Z</dcterms:created>
  <dcterms:modified xsi:type="dcterms:W3CDTF">2026-07-21T05:53:52Z</dcterms:modified>
</cp:coreProperties>
</file>

<file path=docProps/custom.xml><?xml version="1.0" encoding="utf-8"?>
<Properties xmlns="http://schemas.openxmlformats.org/officeDocument/2006/custom-properties" xmlns:vt="http://schemas.openxmlformats.org/officeDocument/2006/docPropsVTypes"/>
</file>